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8E9B74" w14:textId="77777777" w:rsidR="005D129F" w:rsidRPr="00632095" w:rsidRDefault="005D129F" w:rsidP="005D129F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eastAsia="pl-PL"/>
        </w:rPr>
      </w:pPr>
      <w:r w:rsidRPr="00632095">
        <w:rPr>
          <w:rFonts w:ascii="Calibri" w:eastAsia="Times New Roman" w:hAnsi="Calibri" w:cs="Times New Roman"/>
          <w:b/>
          <w:sz w:val="18"/>
          <w:szCs w:val="18"/>
          <w:lang w:eastAsia="pl-PL"/>
        </w:rPr>
        <w:t>załącznik nr 2</w:t>
      </w:r>
    </w:p>
    <w:p w14:paraId="1DEEA009" w14:textId="613E61D2" w:rsidR="005D129F" w:rsidRPr="00632095" w:rsidRDefault="005D129F" w:rsidP="005D129F">
      <w:pPr>
        <w:keepNext/>
        <w:spacing w:after="0" w:line="240" w:lineRule="auto"/>
        <w:contextualSpacing/>
        <w:jc w:val="right"/>
        <w:outlineLvl w:val="0"/>
        <w:rPr>
          <w:rFonts w:ascii="Arial" w:eastAsia="Times New Roman" w:hAnsi="Arial" w:cs="Times New Roman"/>
          <w:b/>
          <w:lang w:eastAsia="pl-PL"/>
        </w:rPr>
      </w:pPr>
      <w:r w:rsidRPr="00632095">
        <w:rPr>
          <w:rFonts w:ascii="Calibri" w:eastAsia="Times New Roman" w:hAnsi="Calibri" w:cs="Times New Roman"/>
          <w:sz w:val="18"/>
          <w:szCs w:val="18"/>
          <w:lang w:eastAsia="pl-PL"/>
        </w:rPr>
        <w:t xml:space="preserve">do warunków i trybu rekrutacji do Szkoły Doktorskiej UMP - rok akademicki </w:t>
      </w:r>
      <w:r w:rsidR="00277F00">
        <w:rPr>
          <w:rFonts w:ascii="Calibri" w:eastAsia="Times New Roman" w:hAnsi="Calibri" w:cs="Times New Roman"/>
          <w:sz w:val="18"/>
          <w:szCs w:val="18"/>
          <w:lang w:eastAsia="pl-PL"/>
        </w:rPr>
        <w:t>2025/2026</w:t>
      </w:r>
    </w:p>
    <w:p w14:paraId="667E4C83" w14:textId="77777777" w:rsidR="005D129F" w:rsidRPr="00632095" w:rsidRDefault="005D129F" w:rsidP="005D129F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lang w:eastAsia="pl-PL"/>
        </w:rPr>
      </w:pPr>
    </w:p>
    <w:p w14:paraId="164A363A" w14:textId="77777777" w:rsidR="005D129F" w:rsidRPr="00632095" w:rsidRDefault="005D129F" w:rsidP="005D129F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 xml:space="preserve">WNIOSEK O PRZYJĘCIE DO SZKOŁY DOKTORSKIEJ </w:t>
      </w:r>
    </w:p>
    <w:p w14:paraId="380F137B" w14:textId="77777777" w:rsidR="005D129F" w:rsidRPr="00632095" w:rsidRDefault="005D129F" w:rsidP="005D129F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 xml:space="preserve">PROWADZONEJ PRZEZ UNIWERSYTET MEDYCZNY IM. KAROLA MARCINKOWSKIEGO </w:t>
      </w:r>
    </w:p>
    <w:p w14:paraId="356B294E" w14:textId="77777777" w:rsidR="005D129F" w:rsidRPr="00632095" w:rsidRDefault="005D129F" w:rsidP="005D129F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>W POZNANIU</w:t>
      </w:r>
    </w:p>
    <w:p w14:paraId="6B1C6415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</w:p>
    <w:p w14:paraId="3B387629" w14:textId="77777777" w:rsidR="005D129F" w:rsidRPr="00632095" w:rsidRDefault="005D129F" w:rsidP="005D129F">
      <w:pPr>
        <w:spacing w:after="0" w:line="360" w:lineRule="atLeast"/>
        <w:ind w:left="4956" w:firstLine="708"/>
        <w:contextualSpacing/>
        <w:jc w:val="right"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>Data  złożenia wniosku</w:t>
      </w:r>
    </w:p>
    <w:p w14:paraId="0019D88B" w14:textId="77777777" w:rsidR="005D129F" w:rsidRPr="00632095" w:rsidRDefault="005D129F" w:rsidP="005D129F">
      <w:pPr>
        <w:spacing w:after="0" w:line="360" w:lineRule="atLeast"/>
        <w:ind w:left="4956" w:firstLine="708"/>
        <w:contextualSpacing/>
        <w:jc w:val="right"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 xml:space="preserve">     ..........................................</w:t>
      </w:r>
    </w:p>
    <w:p w14:paraId="7A94F135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 xml:space="preserve">IMIĘ I NAZWISKO: .........................................................................     </w:t>
      </w:r>
    </w:p>
    <w:p w14:paraId="3EF67E9C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 xml:space="preserve">                          </w:t>
      </w:r>
    </w:p>
    <w:p w14:paraId="1163EDA2" w14:textId="77777777" w:rsidR="005D129F" w:rsidRPr="00632095" w:rsidRDefault="005D129F" w:rsidP="005D129F">
      <w:pPr>
        <w:tabs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  <w:tab w:val="left" w:pos="8222"/>
          <w:tab w:val="left" w:pos="8505"/>
          <w:tab w:val="left" w:pos="8789"/>
          <w:tab w:val="left" w:pos="9072"/>
          <w:tab w:val="left" w:pos="9356"/>
        </w:tabs>
        <w:spacing w:after="0" w:line="360" w:lineRule="atLeast"/>
        <w:contextualSpacing/>
        <w:rPr>
          <w:rFonts w:ascii="Times New Roman" w:eastAsia="Times New Roman" w:hAnsi="Times New Roman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>NR PESEL lub w przypadku obcokrajowców nr paszportu :………………………………………………………………………….</w:t>
      </w:r>
    </w:p>
    <w:p w14:paraId="41A013DA" w14:textId="77777777" w:rsidR="005D129F" w:rsidRPr="00632095" w:rsidRDefault="005D129F" w:rsidP="005D129F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eastAsia="pl-PL"/>
        </w:rPr>
      </w:pPr>
    </w:p>
    <w:p w14:paraId="35266E48" w14:textId="77777777" w:rsidR="005D129F" w:rsidRPr="00632095" w:rsidRDefault="005D129F" w:rsidP="005D129F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eastAsia="pl-PL"/>
        </w:rPr>
      </w:pPr>
      <w:r w:rsidRPr="00632095">
        <w:rPr>
          <w:rFonts w:ascii="Calibri" w:eastAsia="Times New Roman" w:hAnsi="Calibri" w:cs="Times New Roman"/>
          <w:b/>
          <w:i/>
          <w:lang w:eastAsia="pl-PL"/>
        </w:rPr>
        <w:t>Rektor</w:t>
      </w:r>
    </w:p>
    <w:p w14:paraId="1E61A310" w14:textId="77777777" w:rsidR="005D129F" w:rsidRPr="00632095" w:rsidRDefault="005D129F" w:rsidP="005D129F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eastAsia="pl-PL"/>
        </w:rPr>
      </w:pPr>
      <w:r w:rsidRPr="00632095">
        <w:rPr>
          <w:rFonts w:ascii="Calibri" w:eastAsia="Times New Roman" w:hAnsi="Calibri" w:cs="Times New Roman"/>
          <w:b/>
          <w:i/>
          <w:lang w:eastAsia="pl-PL"/>
        </w:rPr>
        <w:t>Uniwersytetu Medycznego</w:t>
      </w:r>
    </w:p>
    <w:p w14:paraId="22B96DAA" w14:textId="77777777" w:rsidR="005D129F" w:rsidRPr="00632095" w:rsidRDefault="005D129F" w:rsidP="005D129F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eastAsia="pl-PL"/>
        </w:rPr>
      </w:pPr>
      <w:r w:rsidRPr="00632095">
        <w:rPr>
          <w:rFonts w:ascii="Calibri" w:eastAsia="Times New Roman" w:hAnsi="Calibri" w:cs="Times New Roman"/>
          <w:b/>
          <w:i/>
          <w:lang w:eastAsia="pl-PL"/>
        </w:rPr>
        <w:t>im. Karola Marcinkowskiego w Poznaniu</w:t>
      </w:r>
    </w:p>
    <w:p w14:paraId="3EB0C5DC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</w:p>
    <w:p w14:paraId="1EA35E1E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 xml:space="preserve">            </w:t>
      </w:r>
    </w:p>
    <w:p w14:paraId="7C5E6C87" w14:textId="313B9A38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eastAsia="pl-PL"/>
        </w:rPr>
      </w:pPr>
      <w:r w:rsidRPr="00632095">
        <w:rPr>
          <w:rFonts w:ascii="Calibri" w:eastAsia="Times New Roman" w:hAnsi="Calibri" w:cs="Calibri"/>
          <w:lang w:eastAsia="pl-PL"/>
        </w:rPr>
        <w:t xml:space="preserve">Proszę o przyjęcie do Szkoły Doktorskiej prowadzonej przez Uniwersytet Medyczny im. K. Marcinkowskiego w Poznaniu w roku akademickim </w:t>
      </w:r>
      <w:r w:rsidR="00277F00">
        <w:rPr>
          <w:rFonts w:ascii="Calibri" w:eastAsia="Times New Roman" w:hAnsi="Calibri" w:cs="Calibri"/>
          <w:lang w:eastAsia="pl-PL"/>
        </w:rPr>
        <w:t>2025/2026</w:t>
      </w:r>
      <w:r w:rsidRPr="00632095">
        <w:rPr>
          <w:rFonts w:ascii="Calibri" w:eastAsia="Times New Roman" w:hAnsi="Calibri" w:cs="Calibri"/>
          <w:lang w:eastAsia="pl-PL"/>
        </w:rPr>
        <w:t>.</w:t>
      </w:r>
    </w:p>
    <w:p w14:paraId="4D7669C2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eastAsia="pl-PL"/>
        </w:rPr>
      </w:pPr>
    </w:p>
    <w:p w14:paraId="52C414E9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eastAsia="pl-PL"/>
        </w:rPr>
      </w:pPr>
      <w:r w:rsidRPr="00632095">
        <w:rPr>
          <w:rFonts w:ascii="Calibri" w:eastAsia="Times New Roman" w:hAnsi="Calibri" w:cs="Calibri"/>
          <w:lang w:eastAsia="pl-PL"/>
        </w:rPr>
        <w:t>Prace naukową i dydaktyczną chcę realizować w .....................................................................................</w:t>
      </w:r>
    </w:p>
    <w:p w14:paraId="47631BE4" w14:textId="77777777" w:rsidR="005D129F" w:rsidRPr="00632095" w:rsidRDefault="005D129F" w:rsidP="005D129F">
      <w:pPr>
        <w:spacing w:after="0" w:line="360" w:lineRule="atLeast"/>
        <w:contextualSpacing/>
        <w:jc w:val="right"/>
        <w:rPr>
          <w:rFonts w:ascii="Calibri" w:eastAsia="Times New Roman" w:hAnsi="Calibri" w:cs="Calibri"/>
          <w:lang w:eastAsia="pl-PL"/>
        </w:rPr>
      </w:pPr>
      <w:r w:rsidRPr="00632095">
        <w:rPr>
          <w:rFonts w:ascii="Calibri" w:eastAsia="Times New Roman" w:hAnsi="Calibri" w:cs="Calibri"/>
          <w:sz w:val="16"/>
          <w:szCs w:val="16"/>
          <w:lang w:eastAsia="pl-PL"/>
        </w:rPr>
        <w:t>(należy podać nazwę jednostki Uniwersytetu)</w:t>
      </w:r>
      <w:r w:rsidRPr="00632095">
        <w:rPr>
          <w:rFonts w:ascii="Calibri" w:eastAsia="Times New Roman" w:hAnsi="Calibri" w:cs="Calibri"/>
          <w:lang w:eastAsia="pl-PL"/>
        </w:rPr>
        <w:t xml:space="preserve"> </w:t>
      </w:r>
    </w:p>
    <w:p w14:paraId="4031CD39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519AE3EA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 xml:space="preserve">pod kierunkiem Pana/Pani ....................................................................................................................... </w:t>
      </w:r>
    </w:p>
    <w:p w14:paraId="3E266A8A" w14:textId="77777777" w:rsidR="005D129F" w:rsidRPr="00632095" w:rsidRDefault="005D129F" w:rsidP="005D129F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>(należy podać nazwisko osoby przewidzianej na promotora)</w:t>
      </w:r>
    </w:p>
    <w:p w14:paraId="62D20480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2E039092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59CE045C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>Obszar wiedzy w zakresie tematyki planowanej pracy naukowej:</w:t>
      </w:r>
    </w:p>
    <w:p w14:paraId="4F8A16A9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>.....................................................................</w:t>
      </w:r>
    </w:p>
    <w:p w14:paraId="7F94380B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>(uszczegółowienie w zależności od dyscypliny nauki np. ginekologia, pediatria, analityka medyczna, dietetyka, zdrowie publiczne itp.)</w:t>
      </w:r>
    </w:p>
    <w:p w14:paraId="7436F85A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</w:p>
    <w:p w14:paraId="7BE2865C" w14:textId="143BCC9E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>Oświadczam, że zapoznałam/zapoznałem się z Warunkami i trybem rekrutacji do szkoły doktorskiej  prowadzonej przez Uniwersytet Medyczny im. Karola Marcinkowskiego w Poznaniu w roku akademickim 202</w:t>
      </w:r>
      <w:r w:rsidR="00CD1B90">
        <w:rPr>
          <w:rFonts w:ascii="Calibri" w:eastAsia="Times New Roman" w:hAnsi="Calibri" w:cs="Times New Roman"/>
          <w:lang w:eastAsia="pl-PL"/>
        </w:rPr>
        <w:t>5</w:t>
      </w:r>
      <w:r w:rsidRPr="00632095">
        <w:rPr>
          <w:rFonts w:ascii="Calibri" w:eastAsia="Times New Roman" w:hAnsi="Calibri" w:cs="Times New Roman"/>
          <w:lang w:eastAsia="pl-PL"/>
        </w:rPr>
        <w:t>/202</w:t>
      </w:r>
      <w:r w:rsidR="00CD1B90">
        <w:rPr>
          <w:rFonts w:ascii="Calibri" w:eastAsia="Times New Roman" w:hAnsi="Calibri" w:cs="Times New Roman"/>
          <w:lang w:eastAsia="pl-PL"/>
        </w:rPr>
        <w:t>6</w:t>
      </w:r>
      <w:bookmarkStart w:id="0" w:name="_GoBack"/>
      <w:bookmarkEnd w:id="0"/>
      <w:r w:rsidRPr="00632095">
        <w:rPr>
          <w:rFonts w:ascii="Calibri" w:eastAsia="Times New Roman" w:hAnsi="Calibri" w:cs="Times New Roman"/>
          <w:lang w:eastAsia="pl-PL"/>
        </w:rPr>
        <w:t>.</w:t>
      </w:r>
    </w:p>
    <w:p w14:paraId="3C496664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</w:p>
    <w:p w14:paraId="66E9E49D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</w:p>
    <w:p w14:paraId="35F45685" w14:textId="77777777" w:rsidR="005D129F" w:rsidRPr="00632095" w:rsidRDefault="005D129F" w:rsidP="005D129F">
      <w:pPr>
        <w:spacing w:after="0" w:line="360" w:lineRule="atLeast"/>
        <w:ind w:left="5387"/>
        <w:contextualSpacing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>....................................................</w:t>
      </w:r>
    </w:p>
    <w:p w14:paraId="79A7ECFA" w14:textId="77777777" w:rsidR="005D129F" w:rsidRPr="00632095" w:rsidRDefault="005D129F" w:rsidP="005D129F">
      <w:pPr>
        <w:spacing w:after="0" w:line="360" w:lineRule="atLeast"/>
        <w:ind w:left="5529"/>
        <w:contextualSpacing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>czytelny podpis kandydata</w:t>
      </w:r>
    </w:p>
    <w:p w14:paraId="13975FD8" w14:textId="28A9B6B6" w:rsidR="005D129F" w:rsidRPr="00632095" w:rsidRDefault="005D129F"/>
    <w:sectPr w:rsidR="005D129F" w:rsidRPr="00632095" w:rsidSect="005D129F">
      <w:footerReference w:type="default" r:id="rId8"/>
      <w:pgSz w:w="11906" w:h="16838"/>
      <w:pgMar w:top="1135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B8C230" w14:textId="77777777" w:rsidR="00F75F73" w:rsidRDefault="00F75F73" w:rsidP="00A85CC9">
      <w:pPr>
        <w:spacing w:after="0" w:line="240" w:lineRule="auto"/>
      </w:pPr>
      <w:r>
        <w:separator/>
      </w:r>
    </w:p>
  </w:endnote>
  <w:endnote w:type="continuationSeparator" w:id="0">
    <w:p w14:paraId="29B8AA88" w14:textId="77777777" w:rsidR="00F75F73" w:rsidRDefault="00F75F73" w:rsidP="00A85C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2BAB33" w14:textId="7529FEA9" w:rsidR="006B75BB" w:rsidRDefault="006B75BB">
    <w:pPr>
      <w:pStyle w:val="Stopka"/>
      <w:jc w:val="right"/>
    </w:pPr>
  </w:p>
  <w:p w14:paraId="3DDFC512" w14:textId="77777777" w:rsidR="006B75BB" w:rsidRDefault="006B75B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22303D" w14:textId="77777777" w:rsidR="00F75F73" w:rsidRDefault="00F75F73" w:rsidP="00A85CC9">
      <w:pPr>
        <w:spacing w:after="0" w:line="240" w:lineRule="auto"/>
      </w:pPr>
      <w:r>
        <w:separator/>
      </w:r>
    </w:p>
  </w:footnote>
  <w:footnote w:type="continuationSeparator" w:id="0">
    <w:p w14:paraId="0EA1DA3E" w14:textId="77777777" w:rsidR="00F75F73" w:rsidRDefault="00F75F73" w:rsidP="00A85C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20D5DDC"/>
    <w:multiLevelType w:val="hybridMultilevel"/>
    <w:tmpl w:val="D2F9EEC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8AD0323F"/>
    <w:multiLevelType w:val="hybridMultilevel"/>
    <w:tmpl w:val="3E828F1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33EEB29"/>
    <w:multiLevelType w:val="hybridMultilevel"/>
    <w:tmpl w:val="2E9E9A1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A5705E78"/>
    <w:multiLevelType w:val="hybridMultilevel"/>
    <w:tmpl w:val="E41E908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A866A141"/>
    <w:multiLevelType w:val="hybridMultilevel"/>
    <w:tmpl w:val="6831BB9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AAEA6F2B"/>
    <w:multiLevelType w:val="hybridMultilevel"/>
    <w:tmpl w:val="C3A05F8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B260A6F7"/>
    <w:multiLevelType w:val="hybridMultilevel"/>
    <w:tmpl w:val="E9A08BD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D797F5E4"/>
    <w:multiLevelType w:val="hybridMultilevel"/>
    <w:tmpl w:val="6778042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DDCD0505"/>
    <w:multiLevelType w:val="hybridMultilevel"/>
    <w:tmpl w:val="8ECC07B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F7FBF3"/>
    <w:multiLevelType w:val="hybridMultilevel"/>
    <w:tmpl w:val="0C7D2FF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714BC4"/>
    <w:multiLevelType w:val="hybridMultilevel"/>
    <w:tmpl w:val="C55E397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752012"/>
    <w:multiLevelType w:val="hybridMultilevel"/>
    <w:tmpl w:val="62DFED6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504E6DEE"/>
    <w:multiLevelType w:val="hybridMultilevel"/>
    <w:tmpl w:val="6A2A380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5B849F4A"/>
    <w:multiLevelType w:val="hybridMultilevel"/>
    <w:tmpl w:val="E69644C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52632E"/>
    <w:multiLevelType w:val="hybridMultilevel"/>
    <w:tmpl w:val="B209F2E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633DA0A1"/>
    <w:multiLevelType w:val="hybridMultilevel"/>
    <w:tmpl w:val="53DE829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A17461"/>
    <w:multiLevelType w:val="hybridMultilevel"/>
    <w:tmpl w:val="DE4991E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70A15345"/>
    <w:multiLevelType w:val="hybridMultilevel"/>
    <w:tmpl w:val="E2C6A40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72B6F6A7"/>
    <w:multiLevelType w:val="hybridMultilevel"/>
    <w:tmpl w:val="1EB07B5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76346D2F"/>
    <w:multiLevelType w:val="hybridMultilevel"/>
    <w:tmpl w:val="FBB613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C16B54"/>
    <w:multiLevelType w:val="hybridMultilevel"/>
    <w:tmpl w:val="3B8A5CDB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5"/>
  </w:num>
  <w:num w:numId="2">
    <w:abstractNumId w:val="7"/>
  </w:num>
  <w:num w:numId="3">
    <w:abstractNumId w:val="10"/>
  </w:num>
  <w:num w:numId="4">
    <w:abstractNumId w:val="4"/>
  </w:num>
  <w:num w:numId="5">
    <w:abstractNumId w:val="18"/>
  </w:num>
  <w:num w:numId="6">
    <w:abstractNumId w:val="2"/>
  </w:num>
  <w:num w:numId="7">
    <w:abstractNumId w:val="1"/>
  </w:num>
  <w:num w:numId="8">
    <w:abstractNumId w:val="5"/>
  </w:num>
  <w:num w:numId="9">
    <w:abstractNumId w:val="24"/>
  </w:num>
  <w:num w:numId="10">
    <w:abstractNumId w:val="14"/>
  </w:num>
  <w:num w:numId="11">
    <w:abstractNumId w:val="22"/>
  </w:num>
  <w:num w:numId="12">
    <w:abstractNumId w:val="6"/>
  </w:num>
  <w:num w:numId="13">
    <w:abstractNumId w:val="8"/>
  </w:num>
  <w:num w:numId="14">
    <w:abstractNumId w:val="21"/>
  </w:num>
  <w:num w:numId="15">
    <w:abstractNumId w:val="20"/>
  </w:num>
  <w:num w:numId="16">
    <w:abstractNumId w:val="3"/>
  </w:num>
  <w:num w:numId="17">
    <w:abstractNumId w:val="0"/>
  </w:num>
  <w:num w:numId="18">
    <w:abstractNumId w:val="13"/>
  </w:num>
  <w:num w:numId="19">
    <w:abstractNumId w:val="17"/>
  </w:num>
  <w:num w:numId="20">
    <w:abstractNumId w:val="19"/>
  </w:num>
  <w:num w:numId="21">
    <w:abstractNumId w:val="11"/>
  </w:num>
  <w:num w:numId="22">
    <w:abstractNumId w:val="16"/>
  </w:num>
  <w:num w:numId="23">
    <w:abstractNumId w:val="25"/>
  </w:num>
  <w:num w:numId="24">
    <w:abstractNumId w:val="9"/>
  </w:num>
  <w:num w:numId="25">
    <w:abstractNumId w:val="23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3sDAwNzc2MjW3MDRX0lEKTi0uzszPAykwqgUAfsuNHiwAAAA="/>
  </w:docVars>
  <w:rsids>
    <w:rsidRoot w:val="006E2F71"/>
    <w:rsid w:val="00002C4C"/>
    <w:rsid w:val="000214B6"/>
    <w:rsid w:val="00071C5A"/>
    <w:rsid w:val="0007346D"/>
    <w:rsid w:val="00080EA3"/>
    <w:rsid w:val="000A2629"/>
    <w:rsid w:val="000A6675"/>
    <w:rsid w:val="000C45B6"/>
    <w:rsid w:val="000D3AC2"/>
    <w:rsid w:val="00144833"/>
    <w:rsid w:val="001617DF"/>
    <w:rsid w:val="001D543B"/>
    <w:rsid w:val="001E5FC3"/>
    <w:rsid w:val="00210229"/>
    <w:rsid w:val="00221B2C"/>
    <w:rsid w:val="002258C8"/>
    <w:rsid w:val="0025662A"/>
    <w:rsid w:val="0026616B"/>
    <w:rsid w:val="002728C3"/>
    <w:rsid w:val="00277F00"/>
    <w:rsid w:val="00292921"/>
    <w:rsid w:val="002B276B"/>
    <w:rsid w:val="002E1883"/>
    <w:rsid w:val="003B6BE9"/>
    <w:rsid w:val="003D5512"/>
    <w:rsid w:val="00414472"/>
    <w:rsid w:val="00424670"/>
    <w:rsid w:val="00424C95"/>
    <w:rsid w:val="00430EF0"/>
    <w:rsid w:val="00434551"/>
    <w:rsid w:val="004400F2"/>
    <w:rsid w:val="00443BAD"/>
    <w:rsid w:val="00465510"/>
    <w:rsid w:val="004671DB"/>
    <w:rsid w:val="00497FDA"/>
    <w:rsid w:val="004C64CC"/>
    <w:rsid w:val="00516429"/>
    <w:rsid w:val="005243FC"/>
    <w:rsid w:val="00540B92"/>
    <w:rsid w:val="00545B27"/>
    <w:rsid w:val="005A3AB9"/>
    <w:rsid w:val="005A5A3A"/>
    <w:rsid w:val="005B1399"/>
    <w:rsid w:val="005B334B"/>
    <w:rsid w:val="005B68C8"/>
    <w:rsid w:val="005C5A79"/>
    <w:rsid w:val="005D129F"/>
    <w:rsid w:val="005D30C2"/>
    <w:rsid w:val="005F4441"/>
    <w:rsid w:val="00632095"/>
    <w:rsid w:val="00653728"/>
    <w:rsid w:val="006603B7"/>
    <w:rsid w:val="0069072B"/>
    <w:rsid w:val="006979DA"/>
    <w:rsid w:val="006B49B3"/>
    <w:rsid w:val="006B75BB"/>
    <w:rsid w:val="006D6281"/>
    <w:rsid w:val="006E29C8"/>
    <w:rsid w:val="006E2F71"/>
    <w:rsid w:val="006F4CED"/>
    <w:rsid w:val="006F6BBC"/>
    <w:rsid w:val="00705A60"/>
    <w:rsid w:val="00743D84"/>
    <w:rsid w:val="00792B75"/>
    <w:rsid w:val="007942DF"/>
    <w:rsid w:val="007B226D"/>
    <w:rsid w:val="007D16BA"/>
    <w:rsid w:val="007D65C3"/>
    <w:rsid w:val="007D65D8"/>
    <w:rsid w:val="007E440A"/>
    <w:rsid w:val="008252CE"/>
    <w:rsid w:val="00840D35"/>
    <w:rsid w:val="00840D47"/>
    <w:rsid w:val="00844686"/>
    <w:rsid w:val="00852060"/>
    <w:rsid w:val="00863B81"/>
    <w:rsid w:val="00872E0A"/>
    <w:rsid w:val="008901BF"/>
    <w:rsid w:val="0089143F"/>
    <w:rsid w:val="008A4027"/>
    <w:rsid w:val="009152F0"/>
    <w:rsid w:val="0093613C"/>
    <w:rsid w:val="009524DE"/>
    <w:rsid w:val="00963897"/>
    <w:rsid w:val="00977C0D"/>
    <w:rsid w:val="00990185"/>
    <w:rsid w:val="009A016A"/>
    <w:rsid w:val="009C202B"/>
    <w:rsid w:val="00A024CF"/>
    <w:rsid w:val="00A21E02"/>
    <w:rsid w:val="00A67F45"/>
    <w:rsid w:val="00A7134D"/>
    <w:rsid w:val="00A85CC9"/>
    <w:rsid w:val="00AB0E09"/>
    <w:rsid w:val="00AB394B"/>
    <w:rsid w:val="00AD01FE"/>
    <w:rsid w:val="00AF3B7A"/>
    <w:rsid w:val="00B119EB"/>
    <w:rsid w:val="00B17C80"/>
    <w:rsid w:val="00B8499D"/>
    <w:rsid w:val="00BC1F15"/>
    <w:rsid w:val="00BF1863"/>
    <w:rsid w:val="00BF699B"/>
    <w:rsid w:val="00C102D3"/>
    <w:rsid w:val="00C26F74"/>
    <w:rsid w:val="00C520B3"/>
    <w:rsid w:val="00C635A2"/>
    <w:rsid w:val="00C660E0"/>
    <w:rsid w:val="00C85BB5"/>
    <w:rsid w:val="00CD1B90"/>
    <w:rsid w:val="00CF1E00"/>
    <w:rsid w:val="00D01B15"/>
    <w:rsid w:val="00D46C61"/>
    <w:rsid w:val="00D629B6"/>
    <w:rsid w:val="00DB41CD"/>
    <w:rsid w:val="00DC1335"/>
    <w:rsid w:val="00DE3C8B"/>
    <w:rsid w:val="00DE4316"/>
    <w:rsid w:val="00DF18B7"/>
    <w:rsid w:val="00DF2E87"/>
    <w:rsid w:val="00DF4D90"/>
    <w:rsid w:val="00E00FBA"/>
    <w:rsid w:val="00E02520"/>
    <w:rsid w:val="00E02DBD"/>
    <w:rsid w:val="00E03F1D"/>
    <w:rsid w:val="00E35C8D"/>
    <w:rsid w:val="00E51A11"/>
    <w:rsid w:val="00E5455A"/>
    <w:rsid w:val="00E84588"/>
    <w:rsid w:val="00EA58E1"/>
    <w:rsid w:val="00EC2A40"/>
    <w:rsid w:val="00EC6F54"/>
    <w:rsid w:val="00F044CA"/>
    <w:rsid w:val="00F27AC8"/>
    <w:rsid w:val="00F32B5A"/>
    <w:rsid w:val="00F47215"/>
    <w:rsid w:val="00F75F73"/>
    <w:rsid w:val="00F855E8"/>
    <w:rsid w:val="00F9413C"/>
    <w:rsid w:val="00FC48ED"/>
    <w:rsid w:val="00FC755A"/>
    <w:rsid w:val="00FF7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B56FCA"/>
  <w15:chartTrackingRefBased/>
  <w15:docId w15:val="{48800D30-7CBF-4193-A1F7-BB473BC5B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6E2F7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E2F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E2F7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E2F7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E2F7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E2F7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E2F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E2F71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A85C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85CC9"/>
  </w:style>
  <w:style w:type="paragraph" w:styleId="Stopka">
    <w:name w:val="footer"/>
    <w:basedOn w:val="Normalny"/>
    <w:link w:val="StopkaZnak"/>
    <w:uiPriority w:val="99"/>
    <w:unhideWhenUsed/>
    <w:rsid w:val="00A85C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85CC9"/>
  </w:style>
  <w:style w:type="table" w:styleId="Tabela-Siatka">
    <w:name w:val="Table Grid"/>
    <w:basedOn w:val="Standardowy"/>
    <w:uiPriority w:val="39"/>
    <w:rsid w:val="00FC7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780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1B45C2-A7AF-4457-B164-653610298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2</TotalTime>
  <Pages>1</Pages>
  <Words>237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Brożek</dc:creator>
  <cp:keywords/>
  <dc:description/>
  <cp:lastModifiedBy>Anna Nowak</cp:lastModifiedBy>
  <cp:revision>38</cp:revision>
  <dcterms:created xsi:type="dcterms:W3CDTF">2024-11-18T13:30:00Z</dcterms:created>
  <dcterms:modified xsi:type="dcterms:W3CDTF">2025-01-03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7ca109fdf201169d1bdb999e78e9f41050e5b2e6935c35a5373b44f1cd0548</vt:lpwstr>
  </property>
</Properties>
</file>